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DE2C4" w14:textId="56DB9D28" w:rsidR="00F15311" w:rsidRDefault="006F1870" w:rsidP="0026563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5639">
        <w:rPr>
          <w:rFonts w:ascii="Times New Roman" w:hAnsi="Times New Roman" w:cs="Times New Roman"/>
          <w:b/>
          <w:bCs/>
          <w:sz w:val="24"/>
          <w:szCs w:val="24"/>
        </w:rPr>
        <w:t>SOLUTIONS FOR SIMULTANEOUS EQUATIONS</w:t>
      </w:r>
    </w:p>
    <w:p w14:paraId="4228E5B7" w14:textId="5E88929D" w:rsidR="006F1870" w:rsidRDefault="006F1870" w:rsidP="006F187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1</w:t>
      </w:r>
    </w:p>
    <w:p w14:paraId="1DCCB7CC" w14:textId="19EF3FFE" w:rsidR="00265639" w:rsidRPr="006F1870" w:rsidRDefault="00265639" w:rsidP="00265639">
      <w:pPr>
        <w:rPr>
          <w:rFonts w:ascii="Times New Roman" w:hAnsi="Times New Roman" w:cs="Times New Roman"/>
          <w:sz w:val="24"/>
          <w:szCs w:val="24"/>
        </w:rPr>
      </w:pPr>
      <w:r w:rsidRPr="006F1870">
        <w:rPr>
          <w:rFonts w:ascii="Times New Roman" w:hAnsi="Times New Roman" w:cs="Times New Roman"/>
          <w:sz w:val="24"/>
          <w:szCs w:val="24"/>
        </w:rPr>
        <w:t xml:space="preserve">For each system in problem 1, complete the following steps </w:t>
      </w:r>
    </w:p>
    <w:p w14:paraId="0A76C194" w14:textId="1278D8A9" w:rsidR="00265639" w:rsidRPr="006F1870" w:rsidRDefault="00265639" w:rsidP="002656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F1870">
        <w:rPr>
          <w:rFonts w:ascii="Times New Roman" w:hAnsi="Times New Roman" w:cs="Times New Roman"/>
          <w:sz w:val="24"/>
          <w:szCs w:val="24"/>
        </w:rPr>
        <w:t xml:space="preserve">Put each equation into </w:t>
      </w:r>
      <m:oMath>
        <m:r>
          <w:rPr>
            <w:rFonts w:ascii="Cambria Math" w:hAnsi="Cambria Math" w:cs="Times New Roman"/>
            <w:sz w:val="24"/>
            <w:szCs w:val="24"/>
          </w:rPr>
          <m:t>y=mx+b</m:t>
        </m:r>
      </m:oMath>
    </w:p>
    <w:p w14:paraId="4AD103F2" w14:textId="66766537" w:rsidR="00265639" w:rsidRPr="006F1870" w:rsidRDefault="00265639" w:rsidP="002656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F1870">
        <w:rPr>
          <w:rFonts w:ascii="Times New Roman" w:hAnsi="Times New Roman" w:cs="Times New Roman"/>
          <w:sz w:val="24"/>
          <w:szCs w:val="24"/>
        </w:rPr>
        <w:t xml:space="preserve">Graph both lines </w:t>
      </w:r>
    </w:p>
    <w:p w14:paraId="6715EF7B" w14:textId="1D6E5B3B" w:rsidR="00265639" w:rsidRPr="006F1870" w:rsidRDefault="00265639" w:rsidP="002656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F1870">
        <w:rPr>
          <w:rFonts w:ascii="Times New Roman" w:hAnsi="Times New Roman" w:cs="Times New Roman"/>
          <w:sz w:val="24"/>
          <w:szCs w:val="24"/>
        </w:rPr>
        <w:t xml:space="preserve">State the solution to the system of equation </w:t>
      </w:r>
    </w:p>
    <w:p w14:paraId="2DAE9A83" w14:textId="1E6A5049" w:rsidR="00265639" w:rsidRPr="006F1870" w:rsidRDefault="00265639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F96B8F0" w14:textId="344043B7" w:rsidR="00265639" w:rsidRPr="006F1870" w:rsidRDefault="006F1870" w:rsidP="00265639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=-3+2x</m:t>
        </m:r>
      </m:oMath>
      <w:r w:rsidR="00265639"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C22C78D" w14:textId="495CDDFD" w:rsidR="00265639" w:rsidRPr="006F1870" w:rsidRDefault="006F1870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+2x=-7</m:t>
        </m:r>
      </m:oMath>
      <w:r w:rsidR="00265639"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1ED39B1" w14:textId="64CB20D4" w:rsidR="00265639" w:rsidRDefault="00265639" w:rsidP="0026563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B74393" w14:textId="27FB5375" w:rsidR="00265639" w:rsidRDefault="00265639" w:rsidP="0026563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265639">
        <w:rPr>
          <w:rFonts w:ascii="Times New Roman" w:hAnsi="Times New Roman" w:cs="Times New Roman"/>
          <w:b/>
          <w:bCs/>
          <w:sz w:val="24"/>
          <w:szCs w:val="24"/>
        </w:rPr>
        <w:t xml:space="preserve">Solution </w:t>
      </w:r>
    </w:p>
    <w:p w14:paraId="6FBD843F" w14:textId="5D78C840" w:rsidR="00265639" w:rsidRPr="00265639" w:rsidRDefault="00265639" w:rsidP="002656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65639">
        <w:rPr>
          <w:rFonts w:ascii="Times New Roman" w:hAnsi="Times New Roman" w:cs="Times New Roman"/>
          <w:sz w:val="24"/>
          <w:szCs w:val="24"/>
        </w:rPr>
        <w:t xml:space="preserve">Equation in the form of </w:t>
      </w:r>
      <m:oMath>
        <m:r>
          <w:rPr>
            <w:rFonts w:ascii="Cambria Math" w:hAnsi="Cambria Math" w:cs="Times New Roman"/>
            <w:sz w:val="24"/>
            <w:szCs w:val="24"/>
          </w:rPr>
          <m:t>y=mx+b</m:t>
        </m:r>
      </m:oMath>
    </w:p>
    <w:p w14:paraId="761A2732" w14:textId="072C91FB" w:rsidR="00265639" w:rsidRPr="00265639" w:rsidRDefault="00265639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65639">
        <w:rPr>
          <w:rFonts w:ascii="Times New Roman" w:hAnsi="Times New Roman" w:cs="Times New Roman"/>
          <w:sz w:val="24"/>
          <w:szCs w:val="24"/>
        </w:rPr>
        <w:t xml:space="preserve">  </w:t>
      </w:r>
      <m:oMath>
        <m:r>
          <w:rPr>
            <w:rFonts w:ascii="Cambria Math" w:hAnsi="Cambria Math" w:cs="Times New Roman"/>
            <w:sz w:val="24"/>
            <w:szCs w:val="24"/>
          </w:rPr>
          <m:t>y=-3+2x⇒y=2x-3</m:t>
        </m:r>
      </m:oMath>
    </w:p>
    <w:p w14:paraId="0C7CAA79" w14:textId="77AAD752" w:rsidR="00265639" w:rsidRDefault="00265639" w:rsidP="0026563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</w:t>
      </w:r>
      <m:oMath>
        <m:r>
          <w:rPr>
            <w:rFonts w:ascii="Cambria Math" w:hAnsi="Cambria Math" w:cs="Times New Roman"/>
            <w:sz w:val="24"/>
            <w:szCs w:val="24"/>
          </w:rPr>
          <m:t>y+2x=-7</m:t>
        </m:r>
        <m:r>
          <w:rPr>
            <w:rFonts w:ascii="Cambria Math" w:hAnsi="Cambria Math" w:cs="Times New Roman"/>
            <w:sz w:val="24"/>
            <w:szCs w:val="24"/>
          </w:rPr>
          <m:t>⇒</m:t>
        </m:r>
        <m:r>
          <w:rPr>
            <w:rFonts w:ascii="Cambria Math" w:hAnsi="Cambria Math" w:cs="Times New Roman"/>
            <w:sz w:val="24"/>
            <w:szCs w:val="24"/>
          </w:rPr>
          <m:t>y=-2x-7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0135F98" w14:textId="7DC90DEC" w:rsidR="00265639" w:rsidRDefault="00265639" w:rsidP="002656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graph the following using excel and it is as follows</w:t>
      </w:r>
    </w:p>
    <w:p w14:paraId="25281836" w14:textId="3671084F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99278C" w:rsidRPr="0099278C" w14:paraId="544810A5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8096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6E4AB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F366E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723378DD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37F5A" w14:textId="00BC9012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>y=2x</w:t>
            </w:r>
            <w:r>
              <w:rPr>
                <w:rFonts w:ascii="Calibri" w:eastAsia="Times New Roman" w:hAnsi="Calibri" w:cs="Calibri"/>
                <w:color w:val="000000"/>
              </w:rPr>
              <w:t>-</w:t>
            </w:r>
            <w:r w:rsidRPr="0099278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991BC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8C4D2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5D0D9838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A88D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F0337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B0E3A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190F0D11" w14:textId="77777777" w:rsidTr="0099278C">
        <w:trPr>
          <w:trHeight w:val="300"/>
        </w:trPr>
        <w:tc>
          <w:tcPr>
            <w:tcW w:w="1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58252" w14:textId="12A87A01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 xml:space="preserve">therefor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565CC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0D013BBB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5035D" w14:textId="26433B01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EFDD9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D3970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09EBF705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D37B3" w14:textId="75B7C666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E7B70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22E02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360AB155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2AB2" w14:textId="5872A548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2CB20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76A02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02FCB241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1E537" w14:textId="078B9788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58EE" w14:textId="13CECE75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77627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38499E42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134C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4207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EDF4E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07905B71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92B88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ED47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693C9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66327289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0B439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ED50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7EE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5ACBB7C9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0D833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2DB9D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013FD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6BA057A7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82EB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9569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C14A2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0C176377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F827B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D4FD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DF7C7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4A64F660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F7B5B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C5BEE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F755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16D154CB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C9911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8F2F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07F7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37C2325A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E9CD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43E60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9A100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29589ACA" w14:textId="4736F3ED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22389BF3" w14:textId="70C36C60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14219A6F" w14:textId="682E5C07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558D723A" w14:textId="2E63F450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4BA0615A" w14:textId="62C38DB0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031F8A88" w14:textId="6C1244F7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13ECB577" w14:textId="77777777" w:rsidR="0099278C" w:rsidRP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99278C" w:rsidRPr="0099278C" w14:paraId="3307D1D6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1A397" w14:textId="6FDE480C" w:rsidR="0099278C" w:rsidRPr="0099278C" w:rsidRDefault="00ED799F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=-2x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D94C6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13D42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125A4703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9D5CF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C4295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34CE8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3071E2F9" w14:textId="77777777" w:rsidTr="0099278C">
        <w:trPr>
          <w:trHeight w:val="300"/>
        </w:trPr>
        <w:tc>
          <w:tcPr>
            <w:tcW w:w="1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2F2C4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 xml:space="preserve">therefor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81747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26AFC215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D3EC1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D32D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4ACA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4FE23F54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56370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4A84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E83D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544E94EE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46B2F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0B29A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0B78E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7ABDBDC9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46033" w14:textId="6A04E3B6" w:rsidR="0099278C" w:rsidRPr="0099278C" w:rsidRDefault="006F1870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  </w:t>
            </w:r>
            <w:r w:rsidR="0099278C" w:rsidRPr="0099278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B7A63" w14:textId="6DFD4715" w:rsidR="0099278C" w:rsidRPr="0099278C" w:rsidRDefault="006F1870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</w:t>
            </w:r>
            <w:r w:rsidR="0099278C" w:rsidRPr="0099278C">
              <w:rPr>
                <w:rFonts w:ascii="Calibri" w:eastAsia="Times New Roman" w:hAnsi="Calibri" w:cs="Calibri"/>
                <w:color w:val="000000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31D74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349F2CF9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6AF45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ECF98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ED8C7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712DC1FF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D2EC3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7D4AC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67832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354119F4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83772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3C1CB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E571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7EF9652F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6961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06981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C6DB3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53E50D46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BB156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F146D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477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55C4A99C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B11F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E15C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5C78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27D16063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BB38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2BF31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DBEE6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0EEB3F70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B7FD9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45F0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F70E7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266ABAA1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665B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C938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3FC81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484514B" w14:textId="5CEFB32B" w:rsidR="00265639" w:rsidRDefault="00265639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B94E0A" w14:textId="49F3BDA2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6BECE30" w14:textId="00F8D538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5186749" w14:textId="743F4039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8FB4CE" w14:textId="59182477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3BDD13" w14:textId="299CCE56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FA48810" w14:textId="6604D14F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DEBB82" w14:textId="38CC5513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E8947E" w14:textId="22957067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05F5F5" w14:textId="31B9B057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AEC881" w14:textId="3B4EE0F8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195758" w14:textId="5338AF39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A6F8E5" w14:textId="60A74534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C16B7D5" w14:textId="5E9714FC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50CE0A2" w14:textId="77777777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C8F2110" w14:textId="07D7F1B1" w:rsidR="00265639" w:rsidRDefault="00265639" w:rsidP="0099278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7404723" wp14:editId="77F5FEF9">
            <wp:extent cx="5800726" cy="4191000"/>
            <wp:effectExtent l="0" t="0" r="952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F3E7915-BCBE-4918-BF7F-764A664DF02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25FC56F" w14:textId="2F25D44B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044E2089" w14:textId="77777777" w:rsidR="0099278C" w:rsidRDefault="0099278C" w:rsidP="0099278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the solution to the system of equations</w:t>
      </w:r>
    </w:p>
    <w:p w14:paraId="594E1817" w14:textId="56648279" w:rsidR="0099278C" w:rsidRDefault="0099278C" w:rsidP="0099278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above graph  </w:t>
      </w:r>
    </w:p>
    <w:p w14:paraId="125E3F1C" w14:textId="2D06CE3D" w:rsidR="0099278C" w:rsidRDefault="0099278C" w:rsidP="0099278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=-1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922D485" w14:textId="68EE4322" w:rsidR="0099278C" w:rsidRDefault="0099278C" w:rsidP="0099278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=-5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7924DC4" w14:textId="62BE0695" w:rsidR="0099278C" w:rsidRDefault="0099278C" w:rsidP="0099278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2F0F6CAE" w14:textId="577FA8AC" w:rsidR="0099278C" w:rsidRPr="00ED799F" w:rsidRDefault="00ED799F" w:rsidP="00ED799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D799F">
        <w:rPr>
          <w:rFonts w:ascii="Times New Roman" w:hAnsi="Times New Roman" w:cs="Times New Roman"/>
          <w:b/>
          <w:bCs/>
          <w:sz w:val="24"/>
          <w:szCs w:val="24"/>
        </w:rPr>
        <w:t>Question 2</w:t>
      </w:r>
    </w:p>
    <w:p w14:paraId="5776B7E8" w14:textId="5B703529" w:rsidR="00ED799F" w:rsidRDefault="00ED799F" w:rsidP="00ED799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or problem 2, solve the system by substitution. show all your workings</w:t>
      </w:r>
    </w:p>
    <w:p w14:paraId="7AB4565C" w14:textId="60A60FB6" w:rsidR="00ED799F" w:rsidRPr="00F91C8B" w:rsidRDefault="00ED799F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mPr>
          <m:m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5x+y=7……..equation 1</m:t>
              </m:r>
            </m:e>
          </m:mr>
          <m:m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y=6-6x……equation2</m:t>
              </m:r>
            </m:e>
          </m:mr>
        </m:m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F91C8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527C387" w14:textId="13704B73" w:rsidR="00ED799F" w:rsidRDefault="00ED799F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Solution </w:t>
      </w:r>
    </w:p>
    <w:p w14:paraId="6802DC07" w14:textId="77777777" w:rsidR="00ED799F" w:rsidRPr="00F91C8B" w:rsidRDefault="00ED799F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F91C8B">
        <w:rPr>
          <w:rFonts w:ascii="Times New Roman" w:eastAsiaTheme="minorEastAsia" w:hAnsi="Times New Roman" w:cs="Times New Roman"/>
          <w:sz w:val="24"/>
          <w:szCs w:val="24"/>
        </w:rPr>
        <w:t>Using equation 2, we can express the value of y in terms of x in a simplified form as follows</w:t>
      </w:r>
    </w:p>
    <w:p w14:paraId="560B2C4E" w14:textId="4D933D6C" w:rsidR="00ED799F" w:rsidRP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2y=6-6x⇒y=3-3x</m:t>
        </m:r>
      </m:oMath>
      <w:r w:rsidR="00ED799F" w:rsidRPr="00F91C8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36F0148" w14:textId="534808E2" w:rsidR="00ED799F" w:rsidRPr="00F91C8B" w:rsidRDefault="00ED799F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F91C8B">
        <w:rPr>
          <w:rFonts w:ascii="Times New Roman" w:eastAsiaTheme="minorEastAsia" w:hAnsi="Times New Roman" w:cs="Times New Roman"/>
          <w:sz w:val="24"/>
          <w:szCs w:val="24"/>
        </w:rPr>
        <w:t>Therefore, substituting y into equation 1, we obtain</w:t>
      </w:r>
    </w:p>
    <w:p w14:paraId="7FE3276D" w14:textId="106C37FE" w:rsidR="00ED799F" w:rsidRP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5x+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-3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7⇒5x+3-3x=7</m:t>
        </m:r>
      </m:oMath>
      <w:r w:rsidR="00ED799F" w:rsidRPr="00F91C8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280377C" w14:textId="779FE345" w:rsidR="00ED799F" w:rsidRP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2x+3=7⇒2x+3-3=7-3</m:t>
        </m:r>
      </m:oMath>
      <w:r w:rsidR="00ED799F" w:rsidRPr="00F91C8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995677A" w14:textId="5DB59906" w:rsidR="00ED799F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2x=4⇒x=2</m:t>
        </m:r>
      </m:oMath>
      <w:r w:rsidRPr="00F91C8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ABC6834" w14:textId="17F96EBE" w:rsid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Having obtained the value of x</w:t>
      </w:r>
    </w:p>
    <w:p w14:paraId="571A3681" w14:textId="749BCEFE" w:rsid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can substitute into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y=3-3x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to obtain y</w:t>
      </w:r>
    </w:p>
    <w:p w14:paraId="1860CECD" w14:textId="322538D0" w:rsid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y=3-3(2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90144E6" w14:textId="27036090" w:rsid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y=3-6</m:t>
        </m:r>
        <m:r>
          <w:rPr>
            <w:rFonts w:ascii="Cambria Math" w:eastAsiaTheme="minorEastAsia" w:hAnsi="Cambria Math" w:cs="Times New Roman"/>
            <w:sz w:val="24"/>
            <w:szCs w:val="24"/>
          </w:rPr>
          <m:t>⇒</m:t>
        </m:r>
        <m:r>
          <w:rPr>
            <w:rFonts w:ascii="Cambria Math" w:eastAsiaTheme="minorEastAsia" w:hAnsi="Cambria Math" w:cs="Times New Roman"/>
            <w:sz w:val="24"/>
            <w:szCs w:val="24"/>
          </w:rPr>
          <m:t>y=-3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79C3B0B" w14:textId="4F9200D1" w:rsid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2F363A61" w14:textId="390B9327" w:rsidR="00F91C8B" w:rsidRDefault="00F91C8B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F91C8B">
        <w:rPr>
          <w:rFonts w:ascii="Times New Roman" w:eastAsiaTheme="minorEastAsia" w:hAnsi="Times New Roman" w:cs="Times New Roman"/>
          <w:b/>
          <w:bCs/>
          <w:sz w:val="24"/>
          <w:szCs w:val="24"/>
        </w:rPr>
        <w:t>Question 3</w:t>
      </w:r>
    </w:p>
    <w:p w14:paraId="6053717A" w14:textId="77777777" w:rsidR="00F91C8B" w:rsidRP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F91C8B">
        <w:rPr>
          <w:rFonts w:ascii="Times New Roman" w:eastAsiaTheme="minorEastAsia" w:hAnsi="Times New Roman" w:cs="Times New Roman"/>
          <w:sz w:val="24"/>
          <w:szCs w:val="24"/>
        </w:rPr>
        <w:t>For problem 3, solve the system by elimination method. Show all your workings</w:t>
      </w:r>
    </w:p>
    <w:p w14:paraId="0C19042E" w14:textId="1EEFBACD" w:rsidR="00F91C8B" w:rsidRP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mPr>
          <m:m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x+4y=3……equation 1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x-y=-3……equation 2</m:t>
              </m:r>
            </m:e>
          </m:mr>
        </m:m>
      </m:oMath>
      <w:r w:rsidRPr="00F91C8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8D53EA5" w14:textId="6DDE1A58" w:rsidR="00F91C8B" w:rsidRDefault="00F91C8B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Solution </w:t>
      </w:r>
    </w:p>
    <w:p w14:paraId="3D0AF6B7" w14:textId="77777777" w:rsidR="00F91C8B" w:rsidRPr="003B024E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Looking at the above equations we can decide to eliminate any variable, </w:t>
      </w:r>
    </w:p>
    <w:p w14:paraId="7CA593EE" w14:textId="2402ED58" w:rsidR="00F91C8B" w:rsidRPr="003B024E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In order to eliminate x, we multiply equation1 by 2 and equation 2 by 1 </w:t>
      </w:r>
    </w:p>
    <w:p w14:paraId="1F581014" w14:textId="62FA2FA8" w:rsidR="00F91C8B" w:rsidRPr="003B024E" w:rsidRDefault="003B024E" w:rsidP="00ED799F">
      <w:pPr>
        <w:rPr>
          <w:rFonts w:ascii="Times New Roman" w:eastAsiaTheme="minorEastAsia" w:hAnsi="Times New Roman" w:cs="Times New Roman"/>
          <w:sz w:val="28"/>
          <w:szCs w:val="28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x+4y=3</m:t>
                      </m:r>
                    </m:e>
                  </m:d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x-y=-3</m:t>
                      </m:r>
                    </m:e>
                  </m:d>
                </m:e>
              </m:mr>
            </m:m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-</m:t>
            </m: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4x+8y=6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x-y=-3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0+9y=9</m:t>
                      </m:r>
                    </m:den>
                  </m:f>
                </m:e>
              </m:mr>
            </m:m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>⇒9y=9</m:t>
        </m:r>
      </m:oMath>
      <w:r w:rsidRPr="003B024E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</w:p>
    <w:p w14:paraId="0D89B3BA" w14:textId="27E7FD45" w:rsidR="00ED799F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Therefore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y=1</m:t>
        </m:r>
      </m:oMath>
      <w:r w:rsidR="00ED799F"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AA87001" w14:textId="7CA651B8" w:rsidR="00ED799F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Substituting y=1 into equation either one or two we obtain the value of x as follows </w:t>
      </w:r>
    </w:p>
    <w:p w14:paraId="1399FCAD" w14:textId="0CF44141" w:rsidR="003B024E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x-1=-3</m:t>
        </m:r>
      </m:oMath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1151AA5" w14:textId="737CC7EE" w:rsidR="003B024E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x=-3+1</m:t>
        </m:r>
      </m:oMath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30D6C1D" w14:textId="70A953C1" w:rsidR="003B024E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x=-2⇒x=-0.5</m:t>
        </m:r>
      </m:oMath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02E5489F" w14:textId="70A953C1" w:rsidR="003B024E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In summary </w:t>
      </w:r>
    </w:p>
    <w:p w14:paraId="15D2770B" w14:textId="7686EE77" w:rsidR="003B024E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x=-0.5</m:t>
        </m:r>
      </m:oMath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C143FE0" w14:textId="09E2A23B" w:rsid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y=1</m:t>
        </m:r>
      </m:oMath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61F7993" w14:textId="77777777" w:rsidR="006F1870" w:rsidRDefault="006F1870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11CC0CE5" w14:textId="77777777" w:rsidR="006F1870" w:rsidRDefault="006F1870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08740B55" w14:textId="77777777" w:rsidR="006F1870" w:rsidRDefault="006F1870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3C006114" w14:textId="77777777" w:rsidR="006F1870" w:rsidRDefault="006F1870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0D3118A4" w14:textId="77777777" w:rsidR="006F1870" w:rsidRDefault="006F1870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003FA698" w14:textId="77777777" w:rsidR="006F1870" w:rsidRDefault="006F1870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4274FFF2" w14:textId="77777777" w:rsidR="006F1870" w:rsidRDefault="006F1870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1352161A" w14:textId="77777777" w:rsidR="006F1870" w:rsidRDefault="006F1870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5676741E" w14:textId="1D8BB2AB" w:rsid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3B024E">
        <w:rPr>
          <w:rFonts w:ascii="Times New Roman" w:eastAsiaTheme="minorEastAsia" w:hAnsi="Times New Roman" w:cs="Times New Roman"/>
          <w:b/>
          <w:bCs/>
          <w:sz w:val="24"/>
          <w:szCs w:val="24"/>
        </w:rPr>
        <w:lastRenderedPageBreak/>
        <w:t xml:space="preserve">Question 4 </w:t>
      </w:r>
    </w:p>
    <w:p w14:paraId="18B27AD7" w14:textId="245F805B" w:rsidR="003B024E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For problem 4, solve the following system of equation however you like. Show your workings </w:t>
      </w:r>
    </w:p>
    <w:p w14:paraId="7ECBFA32" w14:textId="013B8C59" w:rsidR="003B024E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mPr>
          <m:m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x+4y=2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……equation 1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y+4x=-3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……equation2 </m:t>
              </m:r>
            </m:e>
          </m:mr>
        </m:m>
      </m:oMath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9D7C481" w14:textId="1147A691" w:rsid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3B024E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Solution </w:t>
      </w:r>
    </w:p>
    <w:p w14:paraId="04CDD09C" w14:textId="2B2F909F" w:rsidR="0081434E" w:rsidRPr="006F1870" w:rsidRDefault="008143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6F1870">
        <w:rPr>
          <w:rFonts w:ascii="Times New Roman" w:eastAsiaTheme="minorEastAsia" w:hAnsi="Times New Roman" w:cs="Times New Roman"/>
          <w:sz w:val="24"/>
          <w:szCs w:val="24"/>
        </w:rPr>
        <w:t>We proceed by solving the following two equations using substitution method,</w:t>
      </w:r>
    </w:p>
    <w:p w14:paraId="19BFF23F" w14:textId="77777777" w:rsidR="0081434E" w:rsidRPr="006F1870" w:rsidRDefault="008143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6F1870">
        <w:rPr>
          <w:rFonts w:ascii="Times New Roman" w:eastAsiaTheme="minorEastAsia" w:hAnsi="Times New Roman" w:cs="Times New Roman"/>
          <w:sz w:val="24"/>
          <w:szCs w:val="24"/>
        </w:rPr>
        <w:t>Therefore, using equation 1</w:t>
      </w:r>
    </w:p>
    <w:p w14:paraId="16934434" w14:textId="1154F0A9" w:rsidR="0081434E" w:rsidRPr="006F1870" w:rsidRDefault="006F1870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x+4y=2⇒4x=2-4y⇒x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-y…equation 3</m:t>
        </m:r>
      </m:oMath>
      <w:r w:rsidR="0081434E"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C74C91F" w14:textId="3E9ABD67" w:rsidR="0081434E" w:rsidRPr="006F1870" w:rsidRDefault="008143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6F1870">
        <w:rPr>
          <w:rFonts w:ascii="Times New Roman" w:eastAsiaTheme="minorEastAsia" w:hAnsi="Times New Roman" w:cs="Times New Roman"/>
          <w:sz w:val="24"/>
          <w:szCs w:val="24"/>
        </w:rPr>
        <w:t>Substituting equation 3 into equation 2</w:t>
      </w:r>
    </w:p>
    <w:p w14:paraId="2F6A1EF0" w14:textId="75F93CE7" w:rsidR="0081434E" w:rsidRPr="006F1870" w:rsidRDefault="006F1870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y+4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y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-3⇒4y+2-4y=-3</m:t>
        </m:r>
      </m:oMath>
      <w:r w:rsidR="0081434E"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CAB3CC0" w14:textId="7FA6A035" w:rsidR="0081434E" w:rsidRPr="006F1870" w:rsidRDefault="006F1870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y-4y+2=-3</m:t>
        </m:r>
      </m:oMath>
      <w:r w:rsidR="0081434E"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7962B6F" w14:textId="79BE15AD" w:rsidR="0081434E" w:rsidRPr="006F1870" w:rsidRDefault="006F1870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0+2=-3</m:t>
        </m:r>
      </m:oMath>
      <w:r w:rsidR="0081434E"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3D34195" w14:textId="7DE3D52D" w:rsidR="0081434E" w:rsidRPr="006F1870" w:rsidRDefault="006F1870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0=y</m:t>
        </m:r>
      </m:oMath>
      <w:r w:rsidR="0081434E"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0166BEA" w14:textId="1B0AC94B" w:rsidR="0081434E" w:rsidRPr="006F1870" w:rsidRDefault="008143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6F1870">
        <w:rPr>
          <w:rFonts w:ascii="Times New Roman" w:eastAsiaTheme="minorEastAsia" w:hAnsi="Times New Roman" w:cs="Times New Roman"/>
          <w:sz w:val="24"/>
          <w:szCs w:val="24"/>
        </w:rPr>
        <w:t xml:space="preserve">But substituting </w:t>
      </w:r>
      <w:r w:rsidR="006F1870" w:rsidRPr="006F1870">
        <w:rPr>
          <w:rFonts w:ascii="Times New Roman" w:eastAsiaTheme="minorEastAsia" w:hAnsi="Times New Roman" w:cs="Times New Roman"/>
          <w:sz w:val="24"/>
          <w:szCs w:val="24"/>
        </w:rPr>
        <w:t>the value of x and y back to both of the equations, we do not get the same result provided in the equations,</w:t>
      </w:r>
    </w:p>
    <w:p w14:paraId="07D90649" w14:textId="386D8912" w:rsidR="006F1870" w:rsidRPr="006F1870" w:rsidRDefault="006F1870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6F1870">
        <w:rPr>
          <w:rFonts w:ascii="Times New Roman" w:eastAsiaTheme="minorEastAsia" w:hAnsi="Times New Roman" w:cs="Times New Roman"/>
          <w:sz w:val="24"/>
          <w:szCs w:val="24"/>
        </w:rPr>
        <w:t>Therefore</w:t>
      </w:r>
      <w:r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the two equations have no unique solutions.</w:t>
      </w:r>
    </w:p>
    <w:p w14:paraId="5160E418" w14:textId="1A3CF405" w:rsidR="0081434E" w:rsidRPr="006F1870" w:rsidRDefault="008143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ACBFE93" w14:textId="117D7F8F" w:rsidR="0081434E" w:rsidRDefault="008143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</w:p>
    <w:p w14:paraId="7177D33A" w14:textId="6D13B2D6" w:rsidR="0081434E" w:rsidRPr="003B024E" w:rsidRDefault="008143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573EE41F" w14:textId="22C267C8" w:rsid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17143A6D" w14:textId="7E12281C" w:rsid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1999A313" w14:textId="3611CEC5" w:rsid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64361E40" w14:textId="0B33706B" w:rsid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4F6C7351" w14:textId="77777777" w:rsidR="003B024E" w:rsidRP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324C04F9" w14:textId="77777777" w:rsidR="00ED799F" w:rsidRPr="00ED799F" w:rsidRDefault="00ED799F" w:rsidP="00ED799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922AC5" w14:textId="77777777" w:rsidR="00ED799F" w:rsidRPr="0099278C" w:rsidRDefault="00ED799F" w:rsidP="0099278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ED799F" w:rsidRPr="0099278C" w:rsidSect="00265639"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EC2DB" w14:textId="77777777" w:rsidR="005E5D62" w:rsidRDefault="005E5D62" w:rsidP="0099278C">
      <w:pPr>
        <w:spacing w:after="0" w:line="240" w:lineRule="auto"/>
      </w:pPr>
      <w:r>
        <w:separator/>
      </w:r>
    </w:p>
  </w:endnote>
  <w:endnote w:type="continuationSeparator" w:id="0">
    <w:p w14:paraId="0B859A62" w14:textId="77777777" w:rsidR="005E5D62" w:rsidRDefault="005E5D62" w:rsidP="00992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D212C" w14:textId="77777777" w:rsidR="0099278C" w:rsidRDefault="0099278C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551F82B" w14:textId="77777777" w:rsidR="0099278C" w:rsidRDefault="009927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529BD" w14:textId="77777777" w:rsidR="005E5D62" w:rsidRDefault="005E5D62" w:rsidP="0099278C">
      <w:pPr>
        <w:spacing w:after="0" w:line="240" w:lineRule="auto"/>
      </w:pPr>
      <w:r>
        <w:separator/>
      </w:r>
    </w:p>
  </w:footnote>
  <w:footnote w:type="continuationSeparator" w:id="0">
    <w:p w14:paraId="373621BC" w14:textId="77777777" w:rsidR="005E5D62" w:rsidRDefault="005E5D62" w:rsidP="009927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A71475"/>
    <w:multiLevelType w:val="hybridMultilevel"/>
    <w:tmpl w:val="D14E4B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0C6A04"/>
    <w:multiLevelType w:val="hybridMultilevel"/>
    <w:tmpl w:val="486831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7c0NbQ0trQwMDNR0lEKTi0uzszPAykwrAUA304SvSwAAAA="/>
  </w:docVars>
  <w:rsids>
    <w:rsidRoot w:val="00265639"/>
    <w:rsid w:val="00265639"/>
    <w:rsid w:val="002B3F3F"/>
    <w:rsid w:val="003B024E"/>
    <w:rsid w:val="005E5D62"/>
    <w:rsid w:val="006F1870"/>
    <w:rsid w:val="0081434E"/>
    <w:rsid w:val="00971C0C"/>
    <w:rsid w:val="0099278C"/>
    <w:rsid w:val="00ED799F"/>
    <w:rsid w:val="00F15311"/>
    <w:rsid w:val="00F91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D0527"/>
  <w15:chartTrackingRefBased/>
  <w15:docId w15:val="{3F1BC24B-A078-4C12-98B4-850CE22B6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3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563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563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92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78C"/>
  </w:style>
  <w:style w:type="paragraph" w:styleId="Footer">
    <w:name w:val="footer"/>
    <w:basedOn w:val="Normal"/>
    <w:link w:val="FooterChar"/>
    <w:uiPriority w:val="99"/>
    <w:unhideWhenUsed/>
    <w:rsid w:val="00992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5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9</c:f>
              <c:strCache>
                <c:ptCount val="1"/>
                <c:pt idx="0">
                  <c:v>y</c:v>
                </c:pt>
              </c:strCache>
            </c:strRef>
          </c:tx>
          <c:spPr>
            <a:ln w="95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0:$A$18</c:f>
              <c:numCache>
                <c:formatCode>General</c:formatCode>
                <c:ptCount val="9"/>
                <c:pt idx="0">
                  <c:v>-3</c:v>
                </c:pt>
                <c:pt idx="1">
                  <c:v>-2</c:v>
                </c:pt>
                <c:pt idx="2">
                  <c:v>-1</c:v>
                </c:pt>
                <c:pt idx="3">
                  <c:v>0</c:v>
                </c:pt>
                <c:pt idx="4">
                  <c:v>1</c:v>
                </c:pt>
                <c:pt idx="5">
                  <c:v>2</c:v>
                </c:pt>
                <c:pt idx="6">
                  <c:v>3</c:v>
                </c:pt>
                <c:pt idx="7">
                  <c:v>4</c:v>
                </c:pt>
                <c:pt idx="8">
                  <c:v>5</c:v>
                </c:pt>
              </c:numCache>
            </c:numRef>
          </c:xVal>
          <c:yVal>
            <c:numRef>
              <c:f>Sheet1!$B$10:$B$18</c:f>
              <c:numCache>
                <c:formatCode>General</c:formatCode>
                <c:ptCount val="9"/>
                <c:pt idx="0">
                  <c:v>-9</c:v>
                </c:pt>
                <c:pt idx="1">
                  <c:v>-7</c:v>
                </c:pt>
                <c:pt idx="2">
                  <c:v>-5</c:v>
                </c:pt>
                <c:pt idx="3">
                  <c:v>-3</c:v>
                </c:pt>
                <c:pt idx="4">
                  <c:v>-1</c:v>
                </c:pt>
                <c:pt idx="5">
                  <c:v>1</c:v>
                </c:pt>
                <c:pt idx="6">
                  <c:v>3</c:v>
                </c:pt>
                <c:pt idx="7">
                  <c:v>5</c:v>
                </c:pt>
                <c:pt idx="8">
                  <c:v>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E0CD-46FE-B94A-01E27EAD68AB}"/>
            </c:ext>
          </c:extLst>
        </c:ser>
        <c:ser>
          <c:idx val="1"/>
          <c:order val="1"/>
          <c:tx>
            <c:v>y=2x-3</c:v>
          </c:tx>
          <c:spPr>
            <a:ln w="95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xVal>
            <c:numRef>
              <c:f>Sheet1!$A$10:$A$18</c:f>
              <c:numCache>
                <c:formatCode>General</c:formatCode>
                <c:ptCount val="9"/>
                <c:pt idx="0">
                  <c:v>-3</c:v>
                </c:pt>
                <c:pt idx="1">
                  <c:v>-2</c:v>
                </c:pt>
                <c:pt idx="2">
                  <c:v>-1</c:v>
                </c:pt>
                <c:pt idx="3">
                  <c:v>0</c:v>
                </c:pt>
                <c:pt idx="4">
                  <c:v>1</c:v>
                </c:pt>
                <c:pt idx="5">
                  <c:v>2</c:v>
                </c:pt>
                <c:pt idx="6">
                  <c:v>3</c:v>
                </c:pt>
                <c:pt idx="7">
                  <c:v>4</c:v>
                </c:pt>
                <c:pt idx="8">
                  <c:v>5</c:v>
                </c:pt>
              </c:numCache>
            </c:numRef>
          </c:xVal>
          <c:yVal>
            <c:numRef>
              <c:f>Sheet1!$B$10:$B$18</c:f>
              <c:numCache>
                <c:formatCode>General</c:formatCode>
                <c:ptCount val="9"/>
                <c:pt idx="0">
                  <c:v>-9</c:v>
                </c:pt>
                <c:pt idx="1">
                  <c:v>-7</c:v>
                </c:pt>
                <c:pt idx="2">
                  <c:v>-5</c:v>
                </c:pt>
                <c:pt idx="3">
                  <c:v>-3</c:v>
                </c:pt>
                <c:pt idx="4">
                  <c:v>-1</c:v>
                </c:pt>
                <c:pt idx="5">
                  <c:v>1</c:v>
                </c:pt>
                <c:pt idx="6">
                  <c:v>3</c:v>
                </c:pt>
                <c:pt idx="7">
                  <c:v>5</c:v>
                </c:pt>
                <c:pt idx="8">
                  <c:v>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E0CD-46FE-B94A-01E27EAD68AB}"/>
            </c:ext>
          </c:extLst>
        </c:ser>
        <c:ser>
          <c:idx val="2"/>
          <c:order val="2"/>
          <c:tx>
            <c:v>y=-2x-7</c:v>
          </c:tx>
          <c:spPr>
            <a:ln w="95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xVal>
            <c:numRef>
              <c:f>Sheet1!$F$10:$F$18</c:f>
              <c:numCache>
                <c:formatCode>General</c:formatCode>
                <c:ptCount val="9"/>
                <c:pt idx="0">
                  <c:v>-3</c:v>
                </c:pt>
                <c:pt idx="1">
                  <c:v>-2</c:v>
                </c:pt>
                <c:pt idx="2">
                  <c:v>-1</c:v>
                </c:pt>
                <c:pt idx="3">
                  <c:v>0</c:v>
                </c:pt>
                <c:pt idx="4">
                  <c:v>1</c:v>
                </c:pt>
                <c:pt idx="5">
                  <c:v>2</c:v>
                </c:pt>
                <c:pt idx="6">
                  <c:v>3</c:v>
                </c:pt>
                <c:pt idx="7">
                  <c:v>4</c:v>
                </c:pt>
                <c:pt idx="8">
                  <c:v>5</c:v>
                </c:pt>
              </c:numCache>
            </c:numRef>
          </c:xVal>
          <c:yVal>
            <c:numRef>
              <c:f>Sheet1!$G$10:$G$18</c:f>
              <c:numCache>
                <c:formatCode>General</c:formatCode>
                <c:ptCount val="9"/>
                <c:pt idx="0">
                  <c:v>-1</c:v>
                </c:pt>
                <c:pt idx="1">
                  <c:v>-3</c:v>
                </c:pt>
                <c:pt idx="2">
                  <c:v>-5</c:v>
                </c:pt>
                <c:pt idx="3">
                  <c:v>-7</c:v>
                </c:pt>
                <c:pt idx="4">
                  <c:v>-9</c:v>
                </c:pt>
                <c:pt idx="5">
                  <c:v>-11</c:v>
                </c:pt>
                <c:pt idx="6">
                  <c:v>-13</c:v>
                </c:pt>
                <c:pt idx="7">
                  <c:v>-15</c:v>
                </c:pt>
                <c:pt idx="8">
                  <c:v>-1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E0CD-46FE-B94A-01E27EAD68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47701744"/>
        <c:axId val="1847711312"/>
      </c:scatterChart>
      <c:valAx>
        <c:axId val="18477017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47711312"/>
        <c:crosses val="autoZero"/>
        <c:crossBetween val="midCat"/>
      </c:valAx>
      <c:valAx>
        <c:axId val="18477113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477017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1D9ED-F269-4DAF-B3F0-0F3284DB3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OYAKAPEL</dc:creator>
  <cp:keywords/>
  <dc:description/>
  <cp:lastModifiedBy>OSCAR OYAKAPEL</cp:lastModifiedBy>
  <cp:revision>1</cp:revision>
  <dcterms:created xsi:type="dcterms:W3CDTF">2021-04-21T11:25:00Z</dcterms:created>
  <dcterms:modified xsi:type="dcterms:W3CDTF">2021-04-21T12:38:00Z</dcterms:modified>
</cp:coreProperties>
</file>